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F55D6" w:rsidRDefault="008403BF" w:rsidP="008403BF">
      <w:pPr>
        <w:jc w:val="center"/>
      </w:pPr>
      <w:r>
        <w:t>Report</w:t>
      </w:r>
    </w:p>
    <w:p w:rsidR="007E7370" w:rsidRDefault="008958B6" w:rsidP="003B04AE">
      <w:pPr>
        <w:pStyle w:val="Heading1"/>
      </w:pPr>
      <w:r>
        <w:t>Introduction</w:t>
      </w:r>
    </w:p>
    <w:p w:rsidR="008958B6" w:rsidRDefault="008958B6">
      <w:r>
        <w:tab/>
        <w:t xml:space="preserve">This activity is focused on the editing of the </w:t>
      </w:r>
      <w:proofErr w:type="spellStart"/>
      <w:proofErr w:type="gramStart"/>
      <w:r>
        <w:t>app.json</w:t>
      </w:r>
      <w:proofErr w:type="spellEnd"/>
      <w:proofErr w:type="gramEnd"/>
      <w:r>
        <w:t xml:space="preserve"> file where multiple tasks are completed to achieve the final output. </w:t>
      </w:r>
      <w:r w:rsidR="003C1932">
        <w:t>The steps that are involved in this task include initial setup, app configuration exploration, platform-specific configuration, runtime</w:t>
      </w:r>
      <w:r w:rsidR="000E0472">
        <w:t>,</w:t>
      </w:r>
      <w:r w:rsidR="003C1932">
        <w:t xml:space="preserve"> and updates configuration. </w:t>
      </w:r>
    </w:p>
    <w:p w:rsidR="008958B6" w:rsidRDefault="003C1932" w:rsidP="003C1932">
      <w:pPr>
        <w:pStyle w:val="Heading1"/>
      </w:pPr>
      <w:r>
        <w:t>1. Initial Setup</w:t>
      </w:r>
    </w:p>
    <w:p w:rsidR="008958B6" w:rsidRDefault="00481E3B" w:rsidP="008958B6">
      <w:r>
        <w:tab/>
        <w:t xml:space="preserve">The first step is initial setup for the expo project which is with the name </w:t>
      </w:r>
      <w:proofErr w:type="spellStart"/>
      <w:r>
        <w:t>ExpoConfigDemo</w:t>
      </w:r>
      <w:proofErr w:type="spellEnd"/>
      <w:r>
        <w:t xml:space="preserve"> and exploring the </w:t>
      </w:r>
      <w:proofErr w:type="spellStart"/>
      <w:r>
        <w:t>App.json</w:t>
      </w:r>
      <w:proofErr w:type="spellEnd"/>
      <w:r>
        <w:t xml:space="preserve"> file.</w:t>
      </w:r>
    </w:p>
    <w:p w:rsidR="008958B6" w:rsidRDefault="008958B6" w:rsidP="003C1932">
      <w:pPr>
        <w:pStyle w:val="Heading1"/>
      </w:pPr>
      <w:r>
        <w:t>2</w:t>
      </w:r>
      <w:r w:rsidR="003C1932">
        <w:t>. App Configuration Exploration</w:t>
      </w:r>
    </w:p>
    <w:p w:rsidR="008958B6" w:rsidRDefault="00481E3B" w:rsidP="008958B6">
      <w:r>
        <w:tab/>
        <w:t xml:space="preserve">The second step is editing the </w:t>
      </w:r>
      <w:proofErr w:type="spellStart"/>
      <w:proofErr w:type="gramStart"/>
      <w:r>
        <w:t>app.json</w:t>
      </w:r>
      <w:proofErr w:type="spellEnd"/>
      <w:proofErr w:type="gramEnd"/>
      <w:r>
        <w:t xml:space="preserve"> file from the project directory and modifying the name, slug, and description under the Expo key. </w:t>
      </w:r>
      <w:r w:rsidR="008958B6">
        <w:t>These properties significant</w:t>
      </w:r>
      <w:r>
        <w:t xml:space="preserve">ly influence the app's identity and </w:t>
      </w:r>
      <w:r w:rsidR="008958B6">
        <w:t>display name of the app, visible to users on app stores and devices.</w:t>
      </w:r>
      <w:r>
        <w:t xml:space="preserve"> The </w:t>
      </w:r>
      <w:r w:rsidR="008958B6">
        <w:t>slug</w:t>
      </w:r>
      <w:r>
        <w:t xml:space="preserve"> is a </w:t>
      </w:r>
      <w:r w:rsidR="008958B6">
        <w:t>unique identifier for the app, often used i</w:t>
      </w:r>
      <w:r>
        <w:t>n URLs and internal references. The description provides</w:t>
      </w:r>
      <w:r w:rsidR="008958B6">
        <w:t xml:space="preserve"> </w:t>
      </w:r>
      <w:r w:rsidR="000E0472">
        <w:t xml:space="preserve">a </w:t>
      </w:r>
      <w:r w:rsidR="008958B6">
        <w:t>brief overview of the app, providing users with insights into its purpose and functionality.</w:t>
      </w:r>
      <w:r>
        <w:t xml:space="preserve"> Additionally, updating the owner and privacy settings by specifying the fields, for </w:t>
      </w:r>
      <w:r w:rsidR="008958B6">
        <w:t>individual or organization responsible for the app</w:t>
      </w:r>
      <w:r>
        <w:t>'s development and maintenance.</w:t>
      </w:r>
    </w:p>
    <w:p w:rsidR="008958B6" w:rsidRDefault="008958B6" w:rsidP="003C1932">
      <w:pPr>
        <w:pStyle w:val="Heading1"/>
      </w:pPr>
      <w:r>
        <w:t>3. P</w:t>
      </w:r>
      <w:r w:rsidR="003C1932">
        <w:t>latform-Specific Configurations</w:t>
      </w:r>
    </w:p>
    <w:p w:rsidR="008958B6" w:rsidRDefault="009C5D44" w:rsidP="008958B6">
      <w:r>
        <w:tab/>
        <w:t xml:space="preserve">The third step is </w:t>
      </w:r>
      <w:r w:rsidR="000E0472">
        <w:t xml:space="preserve">a </w:t>
      </w:r>
      <w:r>
        <w:t>platform</w:t>
      </w:r>
      <w:r w:rsidR="000E0472">
        <w:t>-</w:t>
      </w:r>
      <w:r>
        <w:t>specific configuration update that adds platform</w:t>
      </w:r>
      <w:r w:rsidR="000E0472">
        <w:t>-</w:t>
      </w:r>
      <w:r>
        <w:t>specific properties under the i</w:t>
      </w:r>
      <w:r w:rsidR="000E0472">
        <w:t>OS</w:t>
      </w:r>
      <w:r>
        <w:t xml:space="preserve"> and </w:t>
      </w:r>
      <w:r w:rsidR="000E0472">
        <w:t>A</w:t>
      </w:r>
      <w:r>
        <w:t>ndroid keys, s</w:t>
      </w:r>
      <w:r w:rsidR="008958B6">
        <w:t>et</w:t>
      </w:r>
      <w:r w:rsidR="000E0472">
        <w:t>s</w:t>
      </w:r>
      <w:r w:rsidR="008958B6">
        <w:t xml:space="preserve"> up </w:t>
      </w:r>
      <w:proofErr w:type="spellStart"/>
      <w:r w:rsidR="008958B6">
        <w:t>bundleIdentifier</w:t>
      </w:r>
      <w:proofErr w:type="spellEnd"/>
      <w:r w:rsidR="008958B6">
        <w:t xml:space="preserve"> for iOS</w:t>
      </w:r>
      <w:r w:rsidR="000E0472">
        <w:t>,</w:t>
      </w:r>
      <w:r w:rsidR="008958B6">
        <w:t xml:space="preserve"> and package</w:t>
      </w:r>
      <w:r w:rsidR="000E0472">
        <w:t>s</w:t>
      </w:r>
      <w:r w:rsidR="008958B6">
        <w:t xml:space="preserve"> for Android.</w:t>
      </w:r>
      <w:r>
        <w:t xml:space="preserve"> Also</w:t>
      </w:r>
      <w:r w:rsidR="000E0472">
        <w:t>,</w:t>
      </w:r>
      <w:r>
        <w:t xml:space="preserve"> add </w:t>
      </w:r>
      <w:r w:rsidR="000E0472">
        <w:t xml:space="preserve">a </w:t>
      </w:r>
      <w:r>
        <w:t>role for the i</w:t>
      </w:r>
      <w:r w:rsidR="000E0472">
        <w:t>OS</w:t>
      </w:r>
      <w:r>
        <w:t xml:space="preserve"> and </w:t>
      </w:r>
      <w:r w:rsidR="000E0472">
        <w:t>An</w:t>
      </w:r>
      <w:r>
        <w:t>droid for unique identification of app</w:t>
      </w:r>
      <w:r w:rsidR="000E0472">
        <w:t>s</w:t>
      </w:r>
      <w:r>
        <w:t xml:space="preserve"> within the app store. Additionally, update the app icon and replace these icons with custom images. </w:t>
      </w:r>
    </w:p>
    <w:p w:rsidR="008958B6" w:rsidRDefault="008958B6" w:rsidP="003C1932">
      <w:pPr>
        <w:pStyle w:val="Heading1"/>
      </w:pPr>
      <w:r>
        <w:lastRenderedPageBreak/>
        <w:t>4. Ru</w:t>
      </w:r>
      <w:r w:rsidR="003C1932">
        <w:t>ntime and Updates Configuration</w:t>
      </w:r>
    </w:p>
    <w:p w:rsidR="008958B6" w:rsidRDefault="007D6C1B" w:rsidP="008958B6">
      <w:r>
        <w:tab/>
      </w:r>
      <w:r w:rsidR="005F066E">
        <w:t xml:space="preserve">The fourth step is runtime and updates configurations where </w:t>
      </w:r>
      <w:r w:rsidR="000E0472">
        <w:t xml:space="preserve">a </w:t>
      </w:r>
      <w:r w:rsidR="005F066E">
        <w:t xml:space="preserve">specific version of Expo SDK </w:t>
      </w:r>
      <w:r w:rsidR="000E0472">
        <w:t xml:space="preserve">is </w:t>
      </w:r>
      <w:r w:rsidR="005F066E">
        <w:t xml:space="preserve">used in the app, ensuring </w:t>
      </w:r>
      <w:r w:rsidR="008958B6">
        <w:t>compatibility and consistency across different devices.</w:t>
      </w:r>
      <w:r w:rsidR="005F066E">
        <w:t xml:space="preserve"> It includes c</w:t>
      </w:r>
      <w:r w:rsidR="008958B6">
        <w:t xml:space="preserve">ontrols </w:t>
      </w:r>
      <w:r w:rsidR="005F066E">
        <w:t xml:space="preserve">and </w:t>
      </w:r>
      <w:r w:rsidR="008958B6">
        <w:t>the behavior of app updates, including automatic updates and update channels.</w:t>
      </w:r>
    </w:p>
    <w:p w:rsidR="008958B6" w:rsidRDefault="003B04AE" w:rsidP="003B04AE">
      <w:pPr>
        <w:pStyle w:val="Heading1"/>
      </w:pPr>
      <w:r>
        <w:t>Conclusion</w:t>
      </w:r>
    </w:p>
    <w:p w:rsidR="007E7370" w:rsidRDefault="0056446A" w:rsidP="008958B6">
      <w:r>
        <w:tab/>
        <w:t xml:space="preserve">The task </w:t>
      </w:r>
      <w:r w:rsidR="00934A29">
        <w:t>is</w:t>
      </w:r>
      <w:r>
        <w:t xml:space="preserve"> achieved and the </w:t>
      </w:r>
      <w:r w:rsidR="000E0472">
        <w:t>JSON</w:t>
      </w:r>
      <w:r>
        <w:t xml:space="preserve"> file has been updated according to the provided instructions in the task. The screenshots containing </w:t>
      </w:r>
      <w:bookmarkStart w:id="0" w:name="_GoBack"/>
      <w:bookmarkEnd w:id="0"/>
      <w:r w:rsidR="000E0472">
        <w:t xml:space="preserve">the </w:t>
      </w:r>
      <w:r>
        <w:t>results are also attached.</w:t>
      </w:r>
      <w:r w:rsidR="002B6AB5">
        <w:t xml:space="preserve"> </w:t>
      </w:r>
      <w:r w:rsidR="002B6AB5" w:rsidRPr="002B6AB5">
        <w:t xml:space="preserve">The exploration and configuration of app settings within the </w:t>
      </w:r>
      <w:proofErr w:type="spellStart"/>
      <w:proofErr w:type="gramStart"/>
      <w:r w:rsidR="002B6AB5" w:rsidRPr="002B6AB5">
        <w:t>app.json</w:t>
      </w:r>
      <w:proofErr w:type="spellEnd"/>
      <w:proofErr w:type="gramEnd"/>
      <w:r w:rsidR="002B6AB5" w:rsidRPr="002B6AB5">
        <w:t xml:space="preserve"> file are integral to defining the identity, visibility, and behavior of an Expo app.</w:t>
      </w:r>
    </w:p>
    <w:p w:rsidR="007E7370" w:rsidRDefault="007E7370"/>
    <w:sectPr w:rsidR="007E7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MTe3NDO2MDCysDBX0lEKTi0uzszPAykwrAUA8o8E4ywAAAA="/>
  </w:docVars>
  <w:rsids>
    <w:rsidRoot w:val="00692F7D"/>
    <w:rsid w:val="000E0472"/>
    <w:rsid w:val="002078B5"/>
    <w:rsid w:val="002B6AB5"/>
    <w:rsid w:val="003B04AE"/>
    <w:rsid w:val="003C1932"/>
    <w:rsid w:val="00481E3B"/>
    <w:rsid w:val="0056446A"/>
    <w:rsid w:val="005F066E"/>
    <w:rsid w:val="00692F7D"/>
    <w:rsid w:val="007D6C1B"/>
    <w:rsid w:val="007E7370"/>
    <w:rsid w:val="008403BF"/>
    <w:rsid w:val="008958B6"/>
    <w:rsid w:val="008F08C0"/>
    <w:rsid w:val="00934A29"/>
    <w:rsid w:val="009C5D44"/>
    <w:rsid w:val="009F55D6"/>
    <w:rsid w:val="00B61C34"/>
    <w:rsid w:val="00F16953"/>
    <w:rsid w:val="00FA6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A93AA"/>
  <w15:chartTrackingRefBased/>
  <w15:docId w15:val="{CDBD1179-2CF2-491A-8E40-9968920F4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F55D6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C193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1932"/>
    <w:rPr>
      <w:rFonts w:ascii="Times New Roman" w:eastAsiaTheme="majorEastAsia" w:hAnsi="Times New Roman" w:cstheme="majorBidi"/>
      <w:b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326</Words>
  <Characters>186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5</cp:revision>
  <dcterms:created xsi:type="dcterms:W3CDTF">2024-06-04T03:36:00Z</dcterms:created>
  <dcterms:modified xsi:type="dcterms:W3CDTF">2024-06-04T04:11:00Z</dcterms:modified>
</cp:coreProperties>
</file>